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5CCA96DE" w:rsidR="00D80204" w:rsidRPr="003E4DE9" w:rsidRDefault="00D80204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FE3AFC">
        <w:rPr>
          <w:rFonts w:ascii="Times New Roman" w:hAnsi="Times New Roman" w:cs="Times New Roman"/>
          <w:sz w:val="24"/>
          <w:szCs w:val="24"/>
        </w:rPr>
        <w:t>HelpPage</w:t>
      </w:r>
      <w:proofErr w:type="spellEnd"/>
    </w:p>
    <w:p w14:paraId="26A8EC77" w14:textId="7654B8CD" w:rsidR="00BB441C" w:rsidRPr="003E4DE9" w:rsidRDefault="00BB441C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Header:</w:t>
      </w:r>
    </w:p>
    <w:p w14:paraId="10746F40" w14:textId="77777777" w:rsidR="007F5A26" w:rsidRPr="007F5A26" w:rsidRDefault="007F5A26" w:rsidP="007F5A2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7F5A26">
        <w:rPr>
          <w:rFonts w:ascii="宋体" w:eastAsia="宋体" w:hAnsi="宋体" w:cs="宋体"/>
          <w:kern w:val="0"/>
          <w:sz w:val="24"/>
          <w:szCs w:val="24"/>
        </w:rPr>
        <w:t>#</w:t>
      </w:r>
      <w:r w:rsidRPr="007F5A26">
        <w:rPr>
          <w:rFonts w:ascii="宋体" w:eastAsia="宋体" w:hAnsi="宋体" w:cs="宋体"/>
          <w:color w:val="000080"/>
          <w:kern w:val="0"/>
          <w:sz w:val="24"/>
          <w:szCs w:val="24"/>
        </w:rPr>
        <w:t>include</w:t>
      </w:r>
      <w:r w:rsidRPr="007F5A26">
        <w:rPr>
          <w:rFonts w:ascii="宋体" w:eastAsia="宋体" w:hAnsi="宋体" w:cs="宋体"/>
          <w:color w:val="C0C0C0"/>
          <w:kern w:val="0"/>
          <w:sz w:val="24"/>
          <w:szCs w:val="24"/>
        </w:rPr>
        <w:t xml:space="preserve"> </w:t>
      </w:r>
      <w:r w:rsidRPr="007F5A26">
        <w:rPr>
          <w:rFonts w:ascii="宋体" w:eastAsia="宋体" w:hAnsi="宋体" w:cs="宋体"/>
          <w:kern w:val="0"/>
          <w:sz w:val="24"/>
          <w:szCs w:val="24"/>
        </w:rPr>
        <w:t>&lt;</w:t>
      </w:r>
      <w:proofErr w:type="spellStart"/>
      <w:r w:rsidRPr="007F5A26">
        <w:rPr>
          <w:rFonts w:ascii="宋体" w:eastAsia="宋体" w:hAnsi="宋体" w:cs="宋体"/>
          <w:color w:val="008000"/>
          <w:kern w:val="0"/>
          <w:sz w:val="24"/>
          <w:szCs w:val="24"/>
        </w:rPr>
        <w:t>QSettings</w:t>
      </w:r>
      <w:proofErr w:type="spellEnd"/>
      <w:r w:rsidRPr="007F5A26">
        <w:rPr>
          <w:rFonts w:ascii="宋体" w:eastAsia="宋体" w:hAnsi="宋体" w:cs="宋体"/>
          <w:kern w:val="0"/>
          <w:sz w:val="24"/>
          <w:szCs w:val="24"/>
        </w:rPr>
        <w:t>&gt;</w:t>
      </w:r>
    </w:p>
    <w:p w14:paraId="5DDC92C9" w14:textId="77777777" w:rsidR="007F5A26" w:rsidRPr="007F5A26" w:rsidRDefault="007F5A26" w:rsidP="007F5A2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7F5A26">
        <w:rPr>
          <w:rFonts w:ascii="宋体" w:eastAsia="宋体" w:hAnsi="宋体" w:cs="宋体"/>
          <w:kern w:val="0"/>
          <w:sz w:val="24"/>
          <w:szCs w:val="24"/>
        </w:rPr>
        <w:t>#</w:t>
      </w:r>
      <w:r w:rsidRPr="007F5A26">
        <w:rPr>
          <w:rFonts w:ascii="宋体" w:eastAsia="宋体" w:hAnsi="宋体" w:cs="宋体"/>
          <w:color w:val="000080"/>
          <w:kern w:val="0"/>
          <w:sz w:val="24"/>
          <w:szCs w:val="24"/>
        </w:rPr>
        <w:t>include</w:t>
      </w:r>
      <w:r w:rsidRPr="007F5A26">
        <w:rPr>
          <w:rFonts w:ascii="宋体" w:eastAsia="宋体" w:hAnsi="宋体" w:cs="宋体"/>
          <w:color w:val="C0C0C0"/>
          <w:kern w:val="0"/>
          <w:sz w:val="24"/>
          <w:szCs w:val="24"/>
        </w:rPr>
        <w:t xml:space="preserve"> </w:t>
      </w:r>
      <w:r w:rsidRPr="007F5A26">
        <w:rPr>
          <w:rFonts w:ascii="宋体" w:eastAsia="宋体" w:hAnsi="宋体" w:cs="宋体"/>
          <w:kern w:val="0"/>
          <w:sz w:val="24"/>
          <w:szCs w:val="24"/>
        </w:rPr>
        <w:t>&lt;</w:t>
      </w:r>
      <w:proofErr w:type="spellStart"/>
      <w:r w:rsidRPr="007F5A26">
        <w:rPr>
          <w:rFonts w:ascii="宋体" w:eastAsia="宋体" w:hAnsi="宋体" w:cs="宋体"/>
          <w:color w:val="008000"/>
          <w:kern w:val="0"/>
          <w:sz w:val="24"/>
          <w:szCs w:val="24"/>
        </w:rPr>
        <w:t>QCheckBox</w:t>
      </w:r>
      <w:proofErr w:type="spellEnd"/>
      <w:r w:rsidRPr="007F5A26">
        <w:rPr>
          <w:rFonts w:ascii="宋体" w:eastAsia="宋体" w:hAnsi="宋体" w:cs="宋体"/>
          <w:kern w:val="0"/>
          <w:sz w:val="24"/>
          <w:szCs w:val="24"/>
        </w:rPr>
        <w:t>&gt;</w:t>
      </w:r>
    </w:p>
    <w:p w14:paraId="2B4280F1" w14:textId="36A8EB36" w:rsidR="00BB441C" w:rsidRDefault="007F5A26" w:rsidP="007F5A26">
      <w:pPr>
        <w:ind w:leftChars="300" w:left="630"/>
        <w:rPr>
          <w:rFonts w:ascii="宋体" w:eastAsia="宋体" w:hAnsi="宋体" w:cs="宋体"/>
          <w:kern w:val="0"/>
          <w:sz w:val="24"/>
          <w:szCs w:val="24"/>
        </w:rPr>
      </w:pPr>
      <w:r w:rsidRPr="007F5A26">
        <w:rPr>
          <w:rFonts w:ascii="宋体" w:eastAsia="宋体" w:hAnsi="宋体" w:cs="宋体"/>
          <w:kern w:val="0"/>
          <w:sz w:val="24"/>
          <w:szCs w:val="24"/>
        </w:rPr>
        <w:t>#</w:t>
      </w:r>
      <w:r w:rsidRPr="007F5A26">
        <w:rPr>
          <w:rFonts w:ascii="宋体" w:eastAsia="宋体" w:hAnsi="宋体" w:cs="宋体"/>
          <w:color w:val="000080"/>
          <w:kern w:val="0"/>
          <w:sz w:val="24"/>
          <w:szCs w:val="24"/>
        </w:rPr>
        <w:t>include</w:t>
      </w:r>
      <w:r w:rsidRPr="007F5A26">
        <w:rPr>
          <w:rFonts w:ascii="宋体" w:eastAsia="宋体" w:hAnsi="宋体" w:cs="宋体"/>
          <w:color w:val="C0C0C0"/>
          <w:kern w:val="0"/>
          <w:sz w:val="24"/>
          <w:szCs w:val="24"/>
        </w:rPr>
        <w:t xml:space="preserve"> </w:t>
      </w:r>
      <w:r w:rsidRPr="007F5A26">
        <w:rPr>
          <w:rFonts w:ascii="宋体" w:eastAsia="宋体" w:hAnsi="宋体" w:cs="宋体"/>
          <w:kern w:val="0"/>
          <w:sz w:val="24"/>
          <w:szCs w:val="24"/>
        </w:rPr>
        <w:t>&lt;</w:t>
      </w:r>
      <w:proofErr w:type="spellStart"/>
      <w:r w:rsidRPr="007F5A26">
        <w:rPr>
          <w:rFonts w:ascii="宋体" w:eastAsia="宋体" w:hAnsi="宋体" w:cs="宋体"/>
          <w:color w:val="008000"/>
          <w:kern w:val="0"/>
          <w:sz w:val="24"/>
          <w:szCs w:val="24"/>
        </w:rPr>
        <w:t>QPlainTextEdit</w:t>
      </w:r>
      <w:proofErr w:type="spellEnd"/>
      <w:r w:rsidRPr="007F5A26">
        <w:rPr>
          <w:rFonts w:ascii="宋体" w:eastAsia="宋体" w:hAnsi="宋体" w:cs="宋体"/>
          <w:kern w:val="0"/>
          <w:sz w:val="24"/>
          <w:szCs w:val="24"/>
        </w:rPr>
        <w:t>&gt;</w:t>
      </w:r>
    </w:p>
    <w:p w14:paraId="7AD8F258" w14:textId="77777777" w:rsidR="00EC44C5" w:rsidRPr="003E4DE9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3E4DE9" w:rsidRDefault="00FB306E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3E4DE9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3E4DE9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6C5F5C1F" w:rsidR="00E73D95" w:rsidRPr="003E4DE9" w:rsidRDefault="001761AC" w:rsidP="009B16E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E00854">
        <w:rPr>
          <w:rFonts w:ascii="Times New Roman" w:hAnsi="Times New Roman" w:cs="Times New Roman"/>
          <w:sz w:val="24"/>
          <w:szCs w:val="24"/>
        </w:rPr>
        <w:t>HelpPage</w:t>
      </w:r>
      <w:proofErr w:type="spellEnd"/>
      <w:r w:rsidR="00E00854">
        <w:rPr>
          <w:rFonts w:ascii="Times New Roman" w:hAnsi="Times New Roman" w:cs="Times New Roman"/>
          <w:sz w:val="24"/>
          <w:szCs w:val="24"/>
        </w:rPr>
        <w:t xml:space="preserve"> class is </w:t>
      </w:r>
      <w:r w:rsidR="00F807A9">
        <w:rPr>
          <w:rFonts w:ascii="Times New Roman" w:hAnsi="Times New Roman" w:cs="Times New Roman"/>
          <w:sz w:val="24"/>
          <w:szCs w:val="24"/>
        </w:rPr>
        <w:t xml:space="preserve">a class which </w:t>
      </w:r>
      <w:r w:rsidR="009479FE">
        <w:rPr>
          <w:rFonts w:ascii="Times New Roman" w:hAnsi="Times New Roman" w:cs="Times New Roman"/>
          <w:sz w:val="24"/>
          <w:szCs w:val="24"/>
        </w:rPr>
        <w:t>localize the functions in help page</w:t>
      </w:r>
      <w:r w:rsidR="00F807A9">
        <w:rPr>
          <w:rFonts w:ascii="Times New Roman" w:hAnsi="Times New Roman" w:cs="Times New Roman"/>
          <w:sz w:val="24"/>
          <w:szCs w:val="24"/>
        </w:rPr>
        <w:t>.</w:t>
      </w:r>
    </w:p>
    <w:p w14:paraId="68BB6781" w14:textId="787EA038" w:rsidR="00EA2A1F" w:rsidRPr="003E4DE9" w:rsidRDefault="00EA2A1F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3EF1BC5" w14:textId="60288B33" w:rsidR="00EA2A1F" w:rsidRPr="003E4DE9" w:rsidRDefault="00EA2A1F" w:rsidP="00EA2A1F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Constructor</w:t>
      </w:r>
      <w:r w:rsidR="00286B4A" w:rsidRPr="003E4DE9">
        <w:rPr>
          <w:rFonts w:ascii="Times New Roman" w:hAnsi="Times New Roman" w:cs="Times New Roman"/>
          <w:sz w:val="24"/>
          <w:szCs w:val="24"/>
        </w:rPr>
        <w:t>s</w:t>
      </w:r>
      <w:r w:rsidRPr="003E4DE9">
        <w:rPr>
          <w:rFonts w:ascii="Times New Roman" w:hAnsi="Times New Roman" w:cs="Times New Roman"/>
          <w:sz w:val="24"/>
          <w:szCs w:val="24"/>
        </w:rPr>
        <w:t>:</w:t>
      </w:r>
    </w:p>
    <w:p w14:paraId="5708FDA0" w14:textId="66C95779" w:rsidR="00EA2A1F" w:rsidRPr="003E4DE9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b/>
          <w:bCs/>
          <w:color w:val="00677C"/>
        </w:rPr>
        <w:tab/>
      </w:r>
      <w:proofErr w:type="spellStart"/>
      <w:r w:rsidR="008C2E9C">
        <w:rPr>
          <w:b/>
          <w:bCs/>
          <w:color w:val="00677C"/>
        </w:rPr>
        <w:t>HelpPage</w:t>
      </w:r>
      <w:proofErr w:type="spellEnd"/>
      <w:r w:rsidR="008C2E9C">
        <w:t>(</w:t>
      </w:r>
      <w:proofErr w:type="spellStart"/>
      <w:r w:rsidR="008C2E9C">
        <w:rPr>
          <w:color w:val="800080"/>
        </w:rPr>
        <w:t>QSettings</w:t>
      </w:r>
      <w:proofErr w:type="spellEnd"/>
      <w:r w:rsidR="008C2E9C">
        <w:t>*</w:t>
      </w:r>
      <w:r w:rsidR="008C2E9C">
        <w:rPr>
          <w:color w:val="C0C0C0"/>
        </w:rPr>
        <w:t xml:space="preserve"> </w:t>
      </w:r>
      <w:r w:rsidR="008C2E9C">
        <w:rPr>
          <w:color w:val="092E64"/>
        </w:rPr>
        <w:t>settings</w:t>
      </w:r>
      <w:r w:rsidR="008C2E9C">
        <w:t>,</w:t>
      </w:r>
      <w:r w:rsidR="008C2E9C">
        <w:rPr>
          <w:color w:val="C0C0C0"/>
        </w:rPr>
        <w:t xml:space="preserve"> </w:t>
      </w:r>
      <w:proofErr w:type="spellStart"/>
      <w:r w:rsidR="008C2E9C">
        <w:rPr>
          <w:color w:val="800080"/>
        </w:rPr>
        <w:t>QPlainTextEdit</w:t>
      </w:r>
      <w:proofErr w:type="spellEnd"/>
      <w:r w:rsidR="008C2E9C">
        <w:t>*</w:t>
      </w:r>
      <w:r w:rsidR="008C2E9C">
        <w:rPr>
          <w:color w:val="C0C0C0"/>
        </w:rPr>
        <w:t xml:space="preserve"> </w:t>
      </w:r>
      <w:r w:rsidR="008C2E9C">
        <w:rPr>
          <w:color w:val="092E64"/>
        </w:rPr>
        <w:t>content</w:t>
      </w:r>
      <w:r w:rsidR="008C2E9C">
        <w:t>)</w:t>
      </w:r>
      <w:r w:rsidRPr="003E4DE9">
        <w:rPr>
          <w:rFonts w:ascii="Times New Roman" w:hAnsi="Times New Roman" w:cs="Times New Roman"/>
        </w:rPr>
        <w:t>:</w:t>
      </w:r>
    </w:p>
    <w:p w14:paraId="0EF6D1A6" w14:textId="27C844FC" w:rsidR="00EA2A1F" w:rsidRPr="003E4DE9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</w:r>
      <w:r w:rsidR="0006103B" w:rsidRPr="003E4DE9">
        <w:rPr>
          <w:rFonts w:ascii="Times New Roman" w:hAnsi="Times New Roman" w:cs="Times New Roman"/>
        </w:rPr>
        <w:t>Parameters</w:t>
      </w:r>
      <w:r w:rsidRPr="003E4DE9">
        <w:rPr>
          <w:rFonts w:ascii="Times New Roman" w:hAnsi="Times New Roman" w:cs="Times New Roman"/>
        </w:rPr>
        <w:t>:</w:t>
      </w:r>
      <w:r w:rsidR="008B2198" w:rsidRPr="003E4DE9">
        <w:rPr>
          <w:rFonts w:ascii="Times New Roman" w:hAnsi="Times New Roman" w:cs="Times New Roman"/>
        </w:rPr>
        <w:t xml:space="preserve"> </w:t>
      </w:r>
      <w:r w:rsidR="00C3428C">
        <w:rPr>
          <w:rFonts w:ascii="Times New Roman" w:hAnsi="Times New Roman" w:cs="Times New Roman"/>
        </w:rPr>
        <w:t xml:space="preserve">Setting file and </w:t>
      </w:r>
      <w:r w:rsidR="003910E9">
        <w:rPr>
          <w:rFonts w:ascii="Times New Roman" w:hAnsi="Times New Roman" w:cs="Times New Roman"/>
        </w:rPr>
        <w:t xml:space="preserve">center </w:t>
      </w:r>
      <w:r w:rsidRPr="003E4DE9">
        <w:rPr>
          <w:rFonts w:ascii="Times New Roman" w:hAnsi="Times New Roman" w:cs="Times New Roman"/>
        </w:rPr>
        <w:t>.</w:t>
      </w:r>
    </w:p>
    <w:p w14:paraId="2DD57DB6" w14:textId="77777777" w:rsidR="00EA2A1F" w:rsidRPr="003E4DE9" w:rsidRDefault="00EA2A1F" w:rsidP="00EA2A1F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  <w:t>Return: None.</w:t>
      </w:r>
    </w:p>
    <w:p w14:paraId="063A0BCA" w14:textId="1BCE8D34" w:rsidR="00E65880" w:rsidRPr="00E65880" w:rsidRDefault="00EA2A1F" w:rsidP="001E6C91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 xml:space="preserve">Task: </w:t>
      </w:r>
      <w:r w:rsidR="00E74E8E">
        <w:rPr>
          <w:rFonts w:ascii="Times New Roman" w:hAnsi="Times New Roman" w:cs="Times New Roman"/>
        </w:rPr>
        <w:t>Initialize the help page according with the setting file</w:t>
      </w:r>
      <w:r w:rsidR="005B00D6">
        <w:rPr>
          <w:rFonts w:ascii="Times New Roman" w:hAnsi="Times New Roman" w:cs="Times New Roman"/>
        </w:rPr>
        <w:t xml:space="preserve"> and generate the context displaying in help page.</w:t>
      </w:r>
    </w:p>
    <w:p w14:paraId="22B2FAA9" w14:textId="49628B17" w:rsidR="002D206C" w:rsidRPr="003E4DE9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A034B0" w14:textId="5D5D7ED4" w:rsidR="009F5A30" w:rsidRPr="003E4DE9" w:rsidRDefault="00F62E4B" w:rsidP="00C7350D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3E4DE9">
        <w:rPr>
          <w:rFonts w:ascii="Times New Roman" w:hAnsi="Times New Roman" w:cs="Times New Roman"/>
          <w:sz w:val="24"/>
          <w:szCs w:val="24"/>
        </w:rPr>
        <w:t>Private Variables: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4110"/>
      </w:tblGrid>
      <w:tr w:rsidR="00A84C0D" w:rsidRPr="003E4DE9" w14:paraId="35E67FC6" w14:textId="77777777" w:rsidTr="00611CF2">
        <w:trPr>
          <w:trHeight w:val="373"/>
          <w:jc w:val="center"/>
        </w:trPr>
        <w:tc>
          <w:tcPr>
            <w:tcW w:w="3823" w:type="dxa"/>
          </w:tcPr>
          <w:p w14:paraId="10985358" w14:textId="2696E46E" w:rsidR="00A84C0D" w:rsidRPr="003E4DE9" w:rsidRDefault="00A84C0D" w:rsidP="00A84C0D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380178">
              <w:rPr>
                <w:color w:val="800080"/>
              </w:rPr>
              <w:t>QSettings</w:t>
            </w:r>
            <w:proofErr w:type="spellEnd"/>
            <w:r w:rsidRPr="00380178">
              <w:t>*</w:t>
            </w:r>
            <w:r w:rsidRPr="00380178">
              <w:rPr>
                <w:color w:val="C0C0C0"/>
              </w:rPr>
              <w:t xml:space="preserve"> </w:t>
            </w:r>
            <w:r w:rsidRPr="00380178">
              <w:rPr>
                <w:color w:val="800000"/>
              </w:rPr>
              <w:t>_settings</w:t>
            </w:r>
            <w:r w:rsidRPr="00380178">
              <w:t>;</w:t>
            </w:r>
          </w:p>
        </w:tc>
        <w:tc>
          <w:tcPr>
            <w:tcW w:w="4110" w:type="dxa"/>
          </w:tcPr>
          <w:p w14:paraId="3EC20FD7" w14:textId="74291791" w:rsidR="00A84C0D" w:rsidRPr="003E4DE9" w:rsidRDefault="009F189A" w:rsidP="00A84C0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setting file.</w:t>
            </w:r>
          </w:p>
        </w:tc>
      </w:tr>
      <w:tr w:rsidR="00A84C0D" w:rsidRPr="003E4DE9" w14:paraId="00CAC0BB" w14:textId="77777777" w:rsidTr="00611CF2">
        <w:trPr>
          <w:trHeight w:val="373"/>
          <w:jc w:val="center"/>
        </w:trPr>
        <w:tc>
          <w:tcPr>
            <w:tcW w:w="3823" w:type="dxa"/>
          </w:tcPr>
          <w:p w14:paraId="5641069A" w14:textId="0C229ABC" w:rsidR="00A84C0D" w:rsidRPr="003E4DE9" w:rsidRDefault="00A84C0D" w:rsidP="00A84C0D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380178">
              <w:rPr>
                <w:color w:val="800080"/>
              </w:rPr>
              <w:t>QPlainTextEdit</w:t>
            </w:r>
            <w:proofErr w:type="spellEnd"/>
            <w:r w:rsidRPr="00380178">
              <w:t>*</w:t>
            </w:r>
            <w:r w:rsidRPr="00380178">
              <w:rPr>
                <w:color w:val="C0C0C0"/>
              </w:rPr>
              <w:t xml:space="preserve"> </w:t>
            </w:r>
            <w:r w:rsidRPr="00380178">
              <w:rPr>
                <w:color w:val="800000"/>
              </w:rPr>
              <w:t>_content</w:t>
            </w:r>
            <w:r w:rsidRPr="00380178">
              <w:t>;</w:t>
            </w:r>
          </w:p>
        </w:tc>
        <w:tc>
          <w:tcPr>
            <w:tcW w:w="4110" w:type="dxa"/>
          </w:tcPr>
          <w:p w14:paraId="17A71B30" w14:textId="6AA8BC89" w:rsidR="00A84C0D" w:rsidRPr="003E4DE9" w:rsidRDefault="005B1457" w:rsidP="00A84C0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he </w:t>
            </w:r>
            <w:r w:rsidR="00F16CBB">
              <w:rPr>
                <w:rFonts w:ascii="Times New Roman" w:hAnsi="Times New Roman" w:cs="Times New Roman"/>
              </w:rPr>
              <w:t>context box in help page.</w:t>
            </w:r>
          </w:p>
        </w:tc>
      </w:tr>
    </w:tbl>
    <w:p w14:paraId="4A0B049A" w14:textId="7CE44CA6" w:rsidR="00073BCC" w:rsidRPr="003E4DE9" w:rsidRDefault="00073BCC" w:rsidP="00C7350D">
      <w:pPr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</w:p>
    <w:sectPr w:rsidR="00073BCC" w:rsidRPr="003E4DE9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AB6C5" w14:textId="77777777" w:rsidR="00B85C8A" w:rsidRDefault="00B85C8A" w:rsidP="00232956">
      <w:r>
        <w:separator/>
      </w:r>
    </w:p>
  </w:endnote>
  <w:endnote w:type="continuationSeparator" w:id="0">
    <w:p w14:paraId="47B8C331" w14:textId="77777777" w:rsidR="00B85C8A" w:rsidRDefault="00B85C8A" w:rsidP="00232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A301C" w14:textId="77777777" w:rsidR="00B85C8A" w:rsidRDefault="00B85C8A" w:rsidP="00232956">
      <w:r>
        <w:separator/>
      </w:r>
    </w:p>
  </w:footnote>
  <w:footnote w:type="continuationSeparator" w:id="0">
    <w:p w14:paraId="43EE0205" w14:textId="77777777" w:rsidR="00B85C8A" w:rsidRDefault="00B85C8A" w:rsidP="002329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qQUAKwv6NiwAAAA="/>
  </w:docVars>
  <w:rsids>
    <w:rsidRoot w:val="006D4D64"/>
    <w:rsid w:val="00023584"/>
    <w:rsid w:val="000250D5"/>
    <w:rsid w:val="00031ABF"/>
    <w:rsid w:val="0006103B"/>
    <w:rsid w:val="00073BCC"/>
    <w:rsid w:val="00074DC8"/>
    <w:rsid w:val="00081D8B"/>
    <w:rsid w:val="00082165"/>
    <w:rsid w:val="00086FC4"/>
    <w:rsid w:val="000A229B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82955"/>
    <w:rsid w:val="001856BC"/>
    <w:rsid w:val="001E6C91"/>
    <w:rsid w:val="001F28E3"/>
    <w:rsid w:val="0020518D"/>
    <w:rsid w:val="00211A88"/>
    <w:rsid w:val="002137ED"/>
    <w:rsid w:val="00216028"/>
    <w:rsid w:val="00232956"/>
    <w:rsid w:val="00242237"/>
    <w:rsid w:val="00270F14"/>
    <w:rsid w:val="0027578E"/>
    <w:rsid w:val="002867A4"/>
    <w:rsid w:val="00286B4A"/>
    <w:rsid w:val="00286F08"/>
    <w:rsid w:val="002B2386"/>
    <w:rsid w:val="002C46C9"/>
    <w:rsid w:val="002D12B9"/>
    <w:rsid w:val="002D206C"/>
    <w:rsid w:val="002D3FB4"/>
    <w:rsid w:val="002E1293"/>
    <w:rsid w:val="002F5786"/>
    <w:rsid w:val="00321D47"/>
    <w:rsid w:val="003265C5"/>
    <w:rsid w:val="00332A10"/>
    <w:rsid w:val="00362194"/>
    <w:rsid w:val="003910E9"/>
    <w:rsid w:val="003A6124"/>
    <w:rsid w:val="003A6A75"/>
    <w:rsid w:val="003C759E"/>
    <w:rsid w:val="003D118A"/>
    <w:rsid w:val="003E4DE9"/>
    <w:rsid w:val="003F33DA"/>
    <w:rsid w:val="00403312"/>
    <w:rsid w:val="00404AEE"/>
    <w:rsid w:val="0040565F"/>
    <w:rsid w:val="00452EE7"/>
    <w:rsid w:val="00467834"/>
    <w:rsid w:val="004708BF"/>
    <w:rsid w:val="004A3A50"/>
    <w:rsid w:val="004D4731"/>
    <w:rsid w:val="004D75E9"/>
    <w:rsid w:val="004E5A16"/>
    <w:rsid w:val="004F615F"/>
    <w:rsid w:val="00502724"/>
    <w:rsid w:val="00505298"/>
    <w:rsid w:val="00507EDF"/>
    <w:rsid w:val="00511655"/>
    <w:rsid w:val="0051428F"/>
    <w:rsid w:val="00526AA1"/>
    <w:rsid w:val="00561F9E"/>
    <w:rsid w:val="00567243"/>
    <w:rsid w:val="005720DD"/>
    <w:rsid w:val="00574B58"/>
    <w:rsid w:val="00587643"/>
    <w:rsid w:val="00595940"/>
    <w:rsid w:val="005A5945"/>
    <w:rsid w:val="005B00D6"/>
    <w:rsid w:val="005B1457"/>
    <w:rsid w:val="005B19FE"/>
    <w:rsid w:val="005B733F"/>
    <w:rsid w:val="005D0F7D"/>
    <w:rsid w:val="005F4E18"/>
    <w:rsid w:val="00611CF2"/>
    <w:rsid w:val="00612C5E"/>
    <w:rsid w:val="00615715"/>
    <w:rsid w:val="006441CD"/>
    <w:rsid w:val="00647DD3"/>
    <w:rsid w:val="006529CF"/>
    <w:rsid w:val="00673887"/>
    <w:rsid w:val="00682C08"/>
    <w:rsid w:val="006963E5"/>
    <w:rsid w:val="006B0D58"/>
    <w:rsid w:val="006C2BD1"/>
    <w:rsid w:val="006C69C8"/>
    <w:rsid w:val="006D4D64"/>
    <w:rsid w:val="006F5237"/>
    <w:rsid w:val="006F6B84"/>
    <w:rsid w:val="00723AC5"/>
    <w:rsid w:val="007327BB"/>
    <w:rsid w:val="00737C00"/>
    <w:rsid w:val="007420D2"/>
    <w:rsid w:val="0074735F"/>
    <w:rsid w:val="00764DD0"/>
    <w:rsid w:val="00774B51"/>
    <w:rsid w:val="007A4B63"/>
    <w:rsid w:val="007C2CE0"/>
    <w:rsid w:val="007D50C9"/>
    <w:rsid w:val="007F5A26"/>
    <w:rsid w:val="0081294B"/>
    <w:rsid w:val="00825C2A"/>
    <w:rsid w:val="00841895"/>
    <w:rsid w:val="00843E09"/>
    <w:rsid w:val="00852E25"/>
    <w:rsid w:val="00853E26"/>
    <w:rsid w:val="00860F3E"/>
    <w:rsid w:val="008665E2"/>
    <w:rsid w:val="0087006C"/>
    <w:rsid w:val="00871AF3"/>
    <w:rsid w:val="00884735"/>
    <w:rsid w:val="00884D80"/>
    <w:rsid w:val="0088767E"/>
    <w:rsid w:val="00887DCE"/>
    <w:rsid w:val="00891CB1"/>
    <w:rsid w:val="008926E2"/>
    <w:rsid w:val="008B2198"/>
    <w:rsid w:val="008B565B"/>
    <w:rsid w:val="008C2E9C"/>
    <w:rsid w:val="008C4B92"/>
    <w:rsid w:val="008E0420"/>
    <w:rsid w:val="00913A3D"/>
    <w:rsid w:val="0093721D"/>
    <w:rsid w:val="009435C0"/>
    <w:rsid w:val="00946A2A"/>
    <w:rsid w:val="009479FE"/>
    <w:rsid w:val="00950551"/>
    <w:rsid w:val="00953E91"/>
    <w:rsid w:val="009558B7"/>
    <w:rsid w:val="009712E3"/>
    <w:rsid w:val="00971A91"/>
    <w:rsid w:val="00991A76"/>
    <w:rsid w:val="00997DC7"/>
    <w:rsid w:val="009B16E4"/>
    <w:rsid w:val="009C6BE6"/>
    <w:rsid w:val="009D7B06"/>
    <w:rsid w:val="009F189A"/>
    <w:rsid w:val="009F5A30"/>
    <w:rsid w:val="00A17D96"/>
    <w:rsid w:val="00A22894"/>
    <w:rsid w:val="00A30844"/>
    <w:rsid w:val="00A434C7"/>
    <w:rsid w:val="00A465D1"/>
    <w:rsid w:val="00A56985"/>
    <w:rsid w:val="00A722B4"/>
    <w:rsid w:val="00A748EA"/>
    <w:rsid w:val="00A74E35"/>
    <w:rsid w:val="00A75583"/>
    <w:rsid w:val="00A830E4"/>
    <w:rsid w:val="00A84C0D"/>
    <w:rsid w:val="00A864E5"/>
    <w:rsid w:val="00A93E71"/>
    <w:rsid w:val="00AB58F0"/>
    <w:rsid w:val="00AD1412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66B20"/>
    <w:rsid w:val="00B75A4D"/>
    <w:rsid w:val="00B85C8A"/>
    <w:rsid w:val="00B93096"/>
    <w:rsid w:val="00BB441C"/>
    <w:rsid w:val="00BB5D47"/>
    <w:rsid w:val="00BD5E64"/>
    <w:rsid w:val="00BE4B78"/>
    <w:rsid w:val="00C146E8"/>
    <w:rsid w:val="00C25400"/>
    <w:rsid w:val="00C3428C"/>
    <w:rsid w:val="00C562EB"/>
    <w:rsid w:val="00C71F0C"/>
    <w:rsid w:val="00C7350D"/>
    <w:rsid w:val="00C76B9C"/>
    <w:rsid w:val="00C81A09"/>
    <w:rsid w:val="00C86506"/>
    <w:rsid w:val="00CA5887"/>
    <w:rsid w:val="00CC1CEC"/>
    <w:rsid w:val="00CD5065"/>
    <w:rsid w:val="00CF7B0B"/>
    <w:rsid w:val="00D0395D"/>
    <w:rsid w:val="00D04ADF"/>
    <w:rsid w:val="00D25AD8"/>
    <w:rsid w:val="00D26984"/>
    <w:rsid w:val="00D531A2"/>
    <w:rsid w:val="00D5349C"/>
    <w:rsid w:val="00D54D2D"/>
    <w:rsid w:val="00D77CD6"/>
    <w:rsid w:val="00D80204"/>
    <w:rsid w:val="00D87764"/>
    <w:rsid w:val="00DB3DAA"/>
    <w:rsid w:val="00DB770F"/>
    <w:rsid w:val="00DC274A"/>
    <w:rsid w:val="00DF710C"/>
    <w:rsid w:val="00E00854"/>
    <w:rsid w:val="00E04961"/>
    <w:rsid w:val="00E16387"/>
    <w:rsid w:val="00E20DB9"/>
    <w:rsid w:val="00E24002"/>
    <w:rsid w:val="00E47BDE"/>
    <w:rsid w:val="00E60E31"/>
    <w:rsid w:val="00E65880"/>
    <w:rsid w:val="00E6611D"/>
    <w:rsid w:val="00E66190"/>
    <w:rsid w:val="00E66C33"/>
    <w:rsid w:val="00E73D95"/>
    <w:rsid w:val="00E74E8E"/>
    <w:rsid w:val="00E76EF2"/>
    <w:rsid w:val="00E87793"/>
    <w:rsid w:val="00E974AF"/>
    <w:rsid w:val="00EA2A1F"/>
    <w:rsid w:val="00EC35A2"/>
    <w:rsid w:val="00EC44C5"/>
    <w:rsid w:val="00ED1B48"/>
    <w:rsid w:val="00ED4AEF"/>
    <w:rsid w:val="00ED4D00"/>
    <w:rsid w:val="00ED4D7E"/>
    <w:rsid w:val="00EE222E"/>
    <w:rsid w:val="00EE4536"/>
    <w:rsid w:val="00EE73B4"/>
    <w:rsid w:val="00EF288B"/>
    <w:rsid w:val="00F02535"/>
    <w:rsid w:val="00F16CBB"/>
    <w:rsid w:val="00F331C6"/>
    <w:rsid w:val="00F46391"/>
    <w:rsid w:val="00F552AA"/>
    <w:rsid w:val="00F62E4B"/>
    <w:rsid w:val="00F75AC9"/>
    <w:rsid w:val="00F807A9"/>
    <w:rsid w:val="00F84636"/>
    <w:rsid w:val="00FA1293"/>
    <w:rsid w:val="00FB306E"/>
    <w:rsid w:val="00FC6C16"/>
    <w:rsid w:val="00FE3AFC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2894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329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3295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29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329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278</cp:revision>
  <dcterms:created xsi:type="dcterms:W3CDTF">2021-05-09T06:35:00Z</dcterms:created>
  <dcterms:modified xsi:type="dcterms:W3CDTF">2021-05-12T15:04:00Z</dcterms:modified>
</cp:coreProperties>
</file>